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5F04E7" w14:textId="77777777" w:rsidR="00941814" w:rsidRDefault="00972C7B" w:rsidP="00D32D94">
      <w:pPr>
        <w:pStyle w:val="Title"/>
        <w:spacing w:before="1400"/>
      </w:pPr>
      <w:r w:rsidRPr="005A40F8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5A40F8">
        <w:t>NOMINATION FORM FOR</w:t>
      </w:r>
    </w:p>
    <w:p w14:paraId="74673806" w14:textId="0FB28770" w:rsidR="00D32D94" w:rsidRPr="005A40F8" w:rsidRDefault="00D32D94" w:rsidP="00D32D94">
      <w:pPr>
        <w:pStyle w:val="Title"/>
        <w:spacing w:before="1400"/>
      </w:pPr>
      <w:r w:rsidRPr="00941814">
        <w:rPr>
          <w:color w:val="6AC9C8"/>
        </w:rPr>
        <w:t xml:space="preserve">LIFE </w:t>
      </w:r>
      <w:r w:rsidRPr="00D32D94">
        <w:rPr>
          <w:color w:val="6AC9C8"/>
        </w:rPr>
        <w:t>MEMBER DESIGNATION</w:t>
      </w:r>
    </w:p>
    <w:p w14:paraId="001C634C" w14:textId="77777777" w:rsidR="002358C4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B4C691E" w14:textId="5E33B10F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The information contained in this form will serve as the basis for selection.  If additional space is required, please attach additional pages as necessary.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D697845" w14:textId="6E9981B6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Letters of testimonial are permitted to be included in support of a particular claim or claims made on the nomination form.</w:t>
      </w:r>
    </w:p>
    <w:p w14:paraId="12122845" w14:textId="77777777" w:rsidR="00941814" w:rsidRPr="00D32D9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7CDA6CAF" w:rsidR="0094181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The Institute will assist, so far as its records permit, by providing details of Institute activity of any member being nominated. Please contact </w:t>
      </w:r>
      <w:r w:rsidR="00DA15DF">
        <w:rPr>
          <w:rFonts w:eastAsia="Cambria" w:cs="Arial"/>
          <w:noProof/>
          <w:color w:val="221D58"/>
          <w:sz w:val="22"/>
          <w:szCs w:val="22"/>
        </w:rPr>
        <w:t>Deborah Hanlon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 at </w:t>
      </w:r>
      <w:r w:rsidR="00DA15DF">
        <w:rPr>
          <w:rFonts w:eastAsia="Cambria" w:cs="Arial"/>
          <w:noProof/>
          <w:color w:val="221D58"/>
          <w:sz w:val="22"/>
          <w:szCs w:val="22"/>
        </w:rPr>
        <w:t xml:space="preserve">416.613.9552 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or by email  </w:t>
      </w:r>
      <w:hyperlink r:id="rId12" w:history="1">
        <w:r w:rsidR="00DA15DF" w:rsidRPr="009E0AB2">
          <w:rPr>
            <w:rStyle w:val="Hyperlink"/>
            <w:rFonts w:eastAsia="Cambria" w:cs="Arial"/>
            <w:b/>
            <w:noProof/>
            <w:sz w:val="22"/>
            <w:szCs w:val="22"/>
          </w:rPr>
          <w:t>deborah.hanlon@cbvinstitute.com</w:t>
        </w:r>
      </w:hyperlink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09134C68" w14:textId="5D9F8A00" w:rsidR="00D32D9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2C35B32C" w14:textId="77777777" w:rsidR="00941814" w:rsidRPr="00CB277C" w:rsidRDefault="00941814" w:rsidP="00DA15DF">
      <w:pPr>
        <w:spacing w:line="259" w:lineRule="auto"/>
        <w:rPr>
          <w:rFonts w:eastAsia="Cambria" w:cs="Arial"/>
          <w:noProof/>
          <w:color w:val="221D58"/>
          <w:sz w:val="22"/>
        </w:rPr>
      </w:pPr>
      <w:r w:rsidRPr="0041134C">
        <w:rPr>
          <w:rFonts w:eastAsia="Cambria" w:cs="Arial"/>
          <w:b/>
          <w:noProof/>
          <w:color w:val="221D58"/>
          <w:sz w:val="24"/>
          <w:szCs w:val="24"/>
        </w:rPr>
        <w:t>The nomination deadline is December 1</w:t>
      </w:r>
      <w:r w:rsidRPr="0041134C">
        <w:rPr>
          <w:rFonts w:eastAsia="Cambria" w:cs="Arial"/>
          <w:b/>
          <w:noProof/>
          <w:color w:val="221D58"/>
          <w:sz w:val="24"/>
          <w:szCs w:val="24"/>
          <w:vertAlign w:val="superscript"/>
        </w:rPr>
        <w:t>st</w:t>
      </w:r>
      <w:r w:rsidRPr="0041134C">
        <w:rPr>
          <w:rFonts w:eastAsia="Cambria" w:cs="Arial"/>
          <w:b/>
          <w:noProof/>
          <w:color w:val="221D58"/>
          <w:sz w:val="24"/>
          <w:szCs w:val="24"/>
        </w:rPr>
        <w:t xml:space="preserve">. </w:t>
      </w:r>
      <w:r>
        <w:rPr>
          <w:rFonts w:eastAsia="Cambria" w:cs="Arial"/>
          <w:b/>
          <w:noProof/>
          <w:color w:val="221D58"/>
          <w:sz w:val="24"/>
          <w:szCs w:val="24"/>
        </w:rPr>
        <w:t>Late nominations will not be accepted.</w:t>
      </w:r>
    </w:p>
    <w:p w14:paraId="546CB3AF" w14:textId="46A735B1" w:rsidR="00941814" w:rsidRDefault="00941814" w:rsidP="00941814">
      <w:pPr>
        <w:spacing w:before="120" w:line="240" w:lineRule="auto"/>
        <w:rPr>
          <w:rFonts w:cs="Arial"/>
          <w:color w:val="221D58"/>
          <w:sz w:val="22"/>
        </w:rPr>
      </w:pPr>
      <w:r w:rsidRPr="0041134C">
        <w:rPr>
          <w:rFonts w:cs="Arial"/>
          <w:color w:val="221D58"/>
          <w:sz w:val="22"/>
        </w:rPr>
        <w:t>Nomination forms should be submitted by either mail or e-mail to</w:t>
      </w:r>
      <w:r w:rsidR="00DA15DF">
        <w:rPr>
          <w:rFonts w:cs="Arial"/>
          <w:color w:val="221D58"/>
          <w:sz w:val="22"/>
        </w:rPr>
        <w:t>:</w:t>
      </w:r>
    </w:p>
    <w:p w14:paraId="330AA91A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air of the FCBV/Life Member Sub-committee</w:t>
      </w:r>
    </w:p>
    <w:p w14:paraId="31D16ACF" w14:textId="7B97613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c/o </w:t>
      </w:r>
      <w:r w:rsidR="008C72C2">
        <w:rPr>
          <w:rFonts w:cs="Arial"/>
          <w:bCs/>
          <w:color w:val="221D58"/>
          <w:sz w:val="22"/>
        </w:rPr>
        <w:t xml:space="preserve">Dr. </w:t>
      </w:r>
      <w:r w:rsidR="0098094F">
        <w:rPr>
          <w:rFonts w:cs="Arial"/>
          <w:bCs/>
          <w:color w:val="221D58"/>
          <w:sz w:val="22"/>
        </w:rPr>
        <w:t>Christine Sawchuk</w:t>
      </w:r>
      <w:r w:rsidRPr="0041134C">
        <w:rPr>
          <w:rFonts w:cs="Arial"/>
          <w:bCs/>
          <w:color w:val="221D58"/>
          <w:sz w:val="22"/>
        </w:rPr>
        <w:t>,</w:t>
      </w:r>
      <w:r w:rsidRPr="0047602A">
        <w:rPr>
          <w:rFonts w:cs="Arial"/>
          <w:bCs/>
          <w:color w:val="221D58"/>
          <w:sz w:val="22"/>
        </w:rPr>
        <w:t xml:space="preserve"> </w:t>
      </w:r>
      <w:r w:rsidR="005445F0" w:rsidRPr="005445F0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1134C">
        <w:rPr>
          <w:rFonts w:cs="Arial"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>
        <w:rPr>
          <w:rFonts w:cs="Arial"/>
          <w:color w:val="221D58"/>
          <w:sz w:val="22"/>
          <w:lang w:val="en-GB"/>
        </w:rPr>
        <w:t>of Chartered Business Valuators</w:t>
      </w:r>
    </w:p>
    <w:p w14:paraId="6356D869" w14:textId="26636983" w:rsidR="00941814" w:rsidRDefault="00C23AAC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>
        <w:rPr>
          <w:rFonts w:cs="Arial"/>
          <w:color w:val="221D58"/>
          <w:sz w:val="22"/>
          <w:lang w:val="en-GB"/>
        </w:rPr>
        <w:t>141 Adelaide</w:t>
      </w:r>
      <w:r w:rsidR="00941814">
        <w:rPr>
          <w:rFonts w:cs="Arial"/>
          <w:color w:val="221D58"/>
          <w:sz w:val="22"/>
          <w:lang w:val="en-GB"/>
        </w:rPr>
        <w:t xml:space="preserve"> Street West, Suite </w:t>
      </w:r>
      <w:r>
        <w:rPr>
          <w:rFonts w:cs="Arial"/>
          <w:color w:val="221D58"/>
          <w:sz w:val="22"/>
          <w:lang w:val="en-GB"/>
        </w:rPr>
        <w:t>1007</w:t>
      </w:r>
      <w:r w:rsidR="00941814">
        <w:rPr>
          <w:rFonts w:cs="Arial"/>
          <w:color w:val="221D58"/>
          <w:sz w:val="22"/>
          <w:lang w:val="en-GB"/>
        </w:rPr>
        <w:t xml:space="preserve"> </w:t>
      </w:r>
    </w:p>
    <w:p w14:paraId="32EC62D5" w14:textId="1C5B94F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Toronto, ON M5</w:t>
      </w:r>
      <w:r w:rsidR="00C23AAC">
        <w:rPr>
          <w:rFonts w:cs="Arial"/>
          <w:color w:val="221D58"/>
          <w:sz w:val="22"/>
          <w:lang w:val="en-GB"/>
        </w:rPr>
        <w:t>H 3L5</w:t>
      </w:r>
    </w:p>
    <w:p w14:paraId="51B64B07" w14:textId="67F3A8CB" w:rsidR="00941814" w:rsidRPr="00D10D95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es-CU"/>
        </w:rPr>
        <w:sectPr w:rsidR="00941814" w:rsidRPr="00D10D95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41134C">
        <w:rPr>
          <w:rFonts w:cs="Arial"/>
          <w:color w:val="221D58"/>
          <w:sz w:val="22"/>
          <w:lang w:val="es-CU"/>
        </w:rPr>
        <w:t>Email:</w:t>
      </w:r>
      <w:r>
        <w:rPr>
          <w:rFonts w:cs="Arial"/>
          <w:color w:val="221D58"/>
          <w:sz w:val="22"/>
          <w:lang w:val="es-CU"/>
        </w:rPr>
        <w:t xml:space="preserve"> </w:t>
      </w:r>
      <w:hyperlink r:id="rId13" w:history="1">
        <w:r w:rsidR="0098094F" w:rsidRPr="009E2179">
          <w:rPr>
            <w:rStyle w:val="Hyperlink"/>
            <w:rFonts w:cs="Arial"/>
            <w:b/>
            <w:sz w:val="22"/>
            <w:lang w:val="es-CU"/>
          </w:rPr>
          <w:t>christine.sawchuk@cbvinstitute.com</w:t>
        </w:r>
      </w:hyperlink>
    </w:p>
    <w:p w14:paraId="05296D9A" w14:textId="77777777" w:rsidR="00D10D95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  <w:sectPr w:rsidR="00D10D95" w:rsidSect="0047602A"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Default="00636196" w:rsidP="00D10D95">
      <w:pPr>
        <w:spacing w:before="120"/>
        <w:rPr>
          <w:rFonts w:cs="Arial"/>
          <w:color w:val="221D58"/>
          <w:szCs w:val="20"/>
        </w:rPr>
      </w:pPr>
    </w:p>
    <w:p w14:paraId="7054F632" w14:textId="79EAE021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4F226A60" w14:textId="46FBE6F8" w:rsidR="0060652D" w:rsidRPr="00D10D95" w:rsidRDefault="0060652D" w:rsidP="0060652D">
      <w:pPr>
        <w:spacing w:before="120" w:after="60" w:line="260" w:lineRule="exact"/>
        <w:ind w:firstLine="284"/>
        <w:jc w:val="both"/>
        <w:rPr>
          <w:rFonts w:eastAsia="Cambria" w:cs="Arial"/>
          <w:b/>
          <w:noProof/>
          <w:color w:val="221D58"/>
          <w:sz w:val="22"/>
          <w:u w:val="single"/>
        </w:rPr>
      </w:pPr>
      <w:r w:rsidRPr="00D10D95">
        <w:rPr>
          <w:rFonts w:eastAsia="Cambria" w:cs="Arial"/>
          <w:noProof/>
          <w:color w:val="221D58"/>
          <w:sz w:val="22"/>
        </w:rPr>
        <w:t>For more information please review the</w:t>
      </w:r>
      <w:r>
        <w:rPr>
          <w:rFonts w:eastAsia="Cambria" w:cs="Arial"/>
          <w:noProof/>
          <w:color w:val="221D58"/>
          <w:sz w:val="22"/>
        </w:rPr>
        <w:t xml:space="preserve"> </w:t>
      </w:r>
      <w:hyperlink r:id="rId18" w:history="1">
        <w:r w:rsidRPr="005A457E">
          <w:rPr>
            <w:rStyle w:val="Hyperlink"/>
            <w:rFonts w:eastAsia="Cambria" w:cs="Arial"/>
            <w:b/>
            <w:bCs/>
            <w:noProof/>
            <w:sz w:val="22"/>
          </w:rPr>
          <w:t>Designating Life Members policy</w:t>
        </w:r>
      </w:hyperlink>
    </w:p>
    <w:p w14:paraId="42A54587" w14:textId="08D28BE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04E8ABE" w14:textId="3D8A0AFA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73D3F1FB" w14:textId="0E59AD96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2165009A" w14:textId="239D518E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54E6969" w14:textId="1D747FE0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95A885F" w14:textId="67DB9F38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780F91" w14:textId="2ED9A9C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53BC31" w14:textId="3CAF42D8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DF43AD8" w14:textId="6CB2B5CC" w:rsidR="00D10D95" w:rsidRPr="00D32D94" w:rsidRDefault="00D10D95" w:rsidP="00D32D94">
      <w:pPr>
        <w:pStyle w:val="Heading2"/>
        <w:spacing w:before="0"/>
        <w:rPr>
          <w:sz w:val="24"/>
          <w:szCs w:val="24"/>
        </w:rPr>
      </w:pPr>
      <w:r w:rsidRPr="00D32D94">
        <w:rPr>
          <w:sz w:val="24"/>
          <w:szCs w:val="24"/>
        </w:rPr>
        <w:lastRenderedPageBreak/>
        <w:t xml:space="preserve">Criteria for </w:t>
      </w:r>
      <w:r w:rsidR="00D32D94" w:rsidRPr="00D32D94">
        <w:rPr>
          <w:rFonts w:cs="Arial"/>
          <w:sz w:val="24"/>
          <w:szCs w:val="24"/>
          <w:lang w:val="en-CA" w:eastAsia="en-CA"/>
        </w:rPr>
        <w:t>designating Life Members</w:t>
      </w:r>
    </w:p>
    <w:p w14:paraId="3C4B7529" w14:textId="567AFD65" w:rsidR="00D32D94" w:rsidRPr="00D32D94" w:rsidRDefault="00944A51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944A51">
        <w:rPr>
          <w:rFonts w:eastAsia="Cambria" w:cs="Arial"/>
          <w:noProof/>
          <w:color w:val="221D58"/>
          <w:sz w:val="22"/>
          <w:szCs w:val="22"/>
        </w:rPr>
        <w:t>Life Member candidates must have been a Member for a minimum of 35 years, and must have attained eminence in the field of business valuation in their respective market.</w:t>
      </w:r>
    </w:p>
    <w:p w14:paraId="03465FE9" w14:textId="77777777" w:rsidR="00944A51" w:rsidRDefault="00944A51" w:rsidP="00D32D94">
      <w:pPr>
        <w:pStyle w:val="Heading2"/>
        <w:spacing w:before="120"/>
        <w:rPr>
          <w:sz w:val="24"/>
          <w:szCs w:val="24"/>
        </w:rPr>
      </w:pPr>
    </w:p>
    <w:p w14:paraId="7FC3538B" w14:textId="153DE9FE" w:rsidR="00D32D94" w:rsidRDefault="00D32D94" w:rsidP="00D32D94">
      <w:pPr>
        <w:pStyle w:val="Heading2"/>
        <w:spacing w:before="120"/>
        <w:rPr>
          <w:sz w:val="24"/>
          <w:szCs w:val="24"/>
        </w:rPr>
      </w:pPr>
      <w:r w:rsidRPr="00D10D95">
        <w:rPr>
          <w:sz w:val="24"/>
          <w:szCs w:val="24"/>
        </w:rPr>
        <w:t>Nominee</w:t>
      </w:r>
    </w:p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7777777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>Surnam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77777777" w:rsidR="00A15984" w:rsidRPr="008E6ABA" w:rsidRDefault="00A15984" w:rsidP="00A15984">
            <w:pPr>
              <w:pStyle w:val="TableText"/>
              <w:rPr>
                <w:color w:val="221D58"/>
                <w:sz w:val="16"/>
                <w:szCs w:val="16"/>
                <w:lang w:val="en-GB"/>
              </w:rPr>
            </w:pPr>
            <w:r w:rsidRPr="008E6ABA">
              <w:rPr>
                <w:color w:val="221D58"/>
                <w:lang w:val="en-GB"/>
              </w:rPr>
              <w:t xml:space="preserve">Given names - </w:t>
            </w:r>
            <w:r w:rsidRPr="008E6ABA">
              <w:rPr>
                <w:color w:val="221D58"/>
                <w:sz w:val="16"/>
                <w:szCs w:val="16"/>
                <w:lang w:val="en-GB"/>
              </w:rPr>
              <w:t>(please underline name commonly used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mployer/Firm and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Titl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-mail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Business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0AFFB105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 xml:space="preserve">Year admitted to </w:t>
            </w:r>
            <w:r w:rsidR="00941814">
              <w:rPr>
                <w:rFonts w:cs="Arial"/>
                <w:color w:val="221D58"/>
                <w:szCs w:val="22"/>
                <w:lang w:val="en-GB"/>
              </w:rPr>
              <w:t xml:space="preserve">CBV Institute </w:t>
            </w:r>
            <w:r w:rsidRPr="00D32D94">
              <w:rPr>
                <w:rFonts w:cs="Arial"/>
                <w:color w:val="221D58"/>
                <w:szCs w:val="22"/>
                <w:lang w:val="en-GB"/>
              </w:rPr>
              <w:t>as Member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D10D95" w:rsidRDefault="00D10D95" w:rsidP="00D10D95">
      <w:pPr>
        <w:spacing w:before="240"/>
        <w:rPr>
          <w:rFonts w:cs="Arial"/>
          <w:color w:val="221D58"/>
          <w:sz w:val="22"/>
          <w:lang w:val="en-GB"/>
        </w:rPr>
      </w:pPr>
    </w:p>
    <w:p w14:paraId="4523DF5F" w14:textId="77777777" w:rsidR="00D32D94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</w:rPr>
      </w:pPr>
    </w:p>
    <w:p w14:paraId="1E441C4E" w14:textId="2459F703" w:rsidR="00D32D94" w:rsidRDefault="00D32D94" w:rsidP="00D32D94">
      <w:pPr>
        <w:pStyle w:val="Heading2"/>
        <w:rPr>
          <w:rFonts w:cs="Arial"/>
          <w:color w:val="221D58"/>
          <w:sz w:val="22"/>
          <w:szCs w:val="22"/>
          <w:lang w:val="en-GB"/>
        </w:rPr>
      </w:pPr>
      <w:r w:rsidRPr="00D32D94">
        <w:rPr>
          <w:rFonts w:cs="Arial"/>
          <w:sz w:val="24"/>
          <w:szCs w:val="24"/>
          <w:lang w:val="en-GB"/>
        </w:rPr>
        <w:t xml:space="preserve">Nominator: </w:t>
      </w:r>
      <w:r w:rsidR="007113BC">
        <w:rPr>
          <w:rFonts w:cs="Arial"/>
          <w:color w:val="221D58"/>
          <w:sz w:val="22"/>
          <w:szCs w:val="22"/>
          <w:lang w:val="en-GB"/>
        </w:rPr>
        <w:t>Two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nominator</w:t>
      </w:r>
      <w:r w:rsidR="007113BC">
        <w:rPr>
          <w:rFonts w:cs="Arial"/>
          <w:color w:val="221D58"/>
          <w:sz w:val="22"/>
          <w:szCs w:val="22"/>
          <w:lang w:val="en-GB"/>
        </w:rPr>
        <w:t>s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who </w:t>
      </w:r>
      <w:r w:rsidR="007113BC">
        <w:rPr>
          <w:rFonts w:cs="Arial"/>
          <w:color w:val="221D58"/>
          <w:sz w:val="22"/>
          <w:szCs w:val="22"/>
          <w:lang w:val="en-GB"/>
        </w:rPr>
        <w:t>ar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Member</w:t>
      </w:r>
      <w:r w:rsidR="007113BC">
        <w:rPr>
          <w:rFonts w:cs="Arial"/>
          <w:color w:val="221D58"/>
          <w:sz w:val="22"/>
          <w:szCs w:val="22"/>
          <w:lang w:val="en-GB"/>
        </w:rPr>
        <w:t>s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of </w:t>
      </w:r>
      <w:r w:rsidR="00941814">
        <w:rPr>
          <w:rFonts w:cs="Arial"/>
          <w:color w:val="221D58"/>
          <w:sz w:val="22"/>
          <w:szCs w:val="22"/>
          <w:lang w:val="en-GB"/>
        </w:rPr>
        <w:t>CBV Institut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is required.</w:t>
      </w:r>
    </w:p>
    <w:p w14:paraId="0411C5F4" w14:textId="77777777" w:rsidR="000E6287" w:rsidRPr="000E6287" w:rsidRDefault="000E6287" w:rsidP="000E6287">
      <w:pPr>
        <w:rPr>
          <w:lang w:val="en-GB"/>
        </w:rPr>
      </w:pPr>
    </w:p>
    <w:tbl>
      <w:tblPr>
        <w:tblW w:w="9450" w:type="dxa"/>
        <w:tblInd w:w="-143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4"/>
        <w:gridCol w:w="9316"/>
      </w:tblGrid>
      <w:tr w:rsidR="000E6287" w:rsidRPr="000C6FA3" w14:paraId="2B119CDB" w14:textId="77777777" w:rsidTr="007113BC">
        <w:trPr>
          <w:gridBefore w:val="1"/>
          <w:wBefore w:w="134" w:type="dxa"/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bookmarkStart w:id="0" w:name="_Hlk210309589"/>
            <w:r w:rsidRPr="000E6287">
              <w:rPr>
                <w:rFonts w:cs="Arial"/>
                <w:color w:val="221D58"/>
                <w:szCs w:val="22"/>
                <w:lang w:val="en-GB"/>
              </w:rPr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8EAE973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370A8EB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6EA59A2D" w14:textId="77777777" w:rsidTr="007113BC">
        <w:trPr>
          <w:gridBefore w:val="1"/>
          <w:wBefore w:w="134" w:type="dxa"/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6B8B9DD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27BF3D7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07F20C9B" w14:textId="77777777" w:rsidTr="007113BC">
        <w:trPr>
          <w:gridBefore w:val="1"/>
          <w:wBefore w:w="134" w:type="dxa"/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7113BC">
        <w:trPr>
          <w:gridBefore w:val="1"/>
          <w:wBefore w:w="134" w:type="dxa"/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  <w:bookmarkEnd w:id="0"/>
      <w:tr w:rsidR="007113BC" w:rsidRPr="000C6FA3" w14:paraId="0269A18F" w14:textId="77777777" w:rsidTr="007113BC">
        <w:trPr>
          <w:trHeight w:val="1199"/>
        </w:trPr>
        <w:tc>
          <w:tcPr>
            <w:tcW w:w="9450" w:type="dxa"/>
            <w:gridSpan w:val="2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20AFD4F" w14:textId="77777777" w:rsidR="007113BC" w:rsidRPr="000E6287" w:rsidRDefault="007113BC" w:rsidP="001F7118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lastRenderedPageBreak/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121287821"/>
              <w:placeholder>
                <w:docPart w:val="EAE8A633256D4265BFE38253C25D2A2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6AA47D37" w14:textId="77777777" w:rsidR="007113BC" w:rsidRDefault="007113BC" w:rsidP="001F7118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436485B1" w14:textId="77777777" w:rsidR="007113BC" w:rsidRPr="000C6FA3" w:rsidRDefault="007113BC" w:rsidP="001F7118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7113BC" w:rsidRPr="000C6FA3" w14:paraId="5626E4A2" w14:textId="77777777" w:rsidTr="007113BC">
        <w:trPr>
          <w:trHeight w:val="1182"/>
        </w:trPr>
        <w:tc>
          <w:tcPr>
            <w:tcW w:w="9450" w:type="dxa"/>
            <w:gridSpan w:val="2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9679EA7" w14:textId="77777777" w:rsidR="007113BC" w:rsidRPr="000E6287" w:rsidRDefault="007113BC" w:rsidP="001F7118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407976502"/>
              <w:placeholder>
                <w:docPart w:val="1267E742394146D6B2620114DAF46A6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73E2CE3" w14:textId="77777777" w:rsidR="007113BC" w:rsidRDefault="007113BC" w:rsidP="001F7118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774CBE21" w14:textId="77777777" w:rsidR="007113BC" w:rsidRPr="000C6FA3" w:rsidRDefault="007113BC" w:rsidP="001F7118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7113BC" w:rsidRPr="000C6FA3" w14:paraId="1F3DB2E0" w14:textId="77777777" w:rsidTr="007113BC">
        <w:trPr>
          <w:trHeight w:val="1116"/>
        </w:trPr>
        <w:tc>
          <w:tcPr>
            <w:tcW w:w="9450" w:type="dxa"/>
            <w:gridSpan w:val="2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1E0361" w14:textId="77777777" w:rsidR="007113BC" w:rsidRPr="000E6287" w:rsidRDefault="007113BC" w:rsidP="001F7118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7374629F" w14:textId="77777777" w:rsidR="007113BC" w:rsidRPr="000C6FA3" w:rsidRDefault="007113BC" w:rsidP="001F7118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2F86B6A" w14:textId="77777777" w:rsidR="007113BC" w:rsidRPr="000C6FA3" w:rsidRDefault="007113BC" w:rsidP="001F7118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7113BC" w:rsidRPr="000C6FA3" w14:paraId="55B42C02" w14:textId="77777777" w:rsidTr="007113BC">
        <w:trPr>
          <w:trHeight w:val="766"/>
        </w:trPr>
        <w:tc>
          <w:tcPr>
            <w:tcW w:w="9450" w:type="dxa"/>
            <w:gridSpan w:val="2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1D040E66" w14:textId="77777777" w:rsidR="007113BC" w:rsidRPr="000E6287" w:rsidRDefault="007113BC" w:rsidP="001F7118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977486968"/>
              <w:placeholder>
                <w:docPart w:val="05831F997E9C4322807AE9795FBC0866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FA91C6C" w14:textId="77777777" w:rsidR="007113BC" w:rsidRPr="000C6FA3" w:rsidRDefault="007113BC" w:rsidP="001F7118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1AC41D7A" w:rsidR="00941814" w:rsidRDefault="00941814">
      <w:pPr>
        <w:spacing w:line="240" w:lineRule="auto"/>
        <w:rPr>
          <w:rFonts w:cs="Arial"/>
          <w:color w:val="221D58"/>
          <w:szCs w:val="20"/>
        </w:rPr>
      </w:pPr>
    </w:p>
    <w:p w14:paraId="6340454D" w14:textId="77777777" w:rsidR="000E6287" w:rsidRPr="000E6287" w:rsidRDefault="000E6287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 w:rsidRPr="000E6287">
        <w:rPr>
          <w:caps w:val="0"/>
          <w:sz w:val="28"/>
          <w:szCs w:val="28"/>
        </w:rPr>
        <w:t xml:space="preserve">Obtaining eminence in the field of business valuation </w:t>
      </w:r>
    </w:p>
    <w:p w14:paraId="68668468" w14:textId="7E0AA2B4" w:rsidR="00D10D95" w:rsidRPr="000E6287" w:rsidRDefault="000E6287" w:rsidP="00D10D95">
      <w:pPr>
        <w:spacing w:before="120"/>
        <w:rPr>
          <w:rFonts w:eastAsia="Cambria" w:cs="Arial"/>
          <w:noProof/>
          <w:color w:val="221D58"/>
          <w:sz w:val="22"/>
        </w:rPr>
      </w:pPr>
      <w:r w:rsidRPr="000E6287">
        <w:rPr>
          <w:rFonts w:eastAsia="Cambria" w:cs="Arial"/>
          <w:noProof/>
          <w:color w:val="221D58"/>
          <w:sz w:val="22"/>
        </w:rPr>
        <w:t xml:space="preserve">List the nominee's professional achievements or stature, outstanding service and contributions to </w:t>
      </w:r>
      <w:r w:rsidR="00941814">
        <w:rPr>
          <w:rFonts w:eastAsia="Cambria" w:cs="Arial"/>
          <w:noProof/>
          <w:color w:val="221D58"/>
          <w:sz w:val="22"/>
        </w:rPr>
        <w:t>CBV Institute</w:t>
      </w:r>
      <w:r w:rsidRPr="000E6287">
        <w:rPr>
          <w:rFonts w:eastAsia="Cambria" w:cs="Arial"/>
          <w:noProof/>
          <w:color w:val="221D58"/>
          <w:sz w:val="22"/>
        </w:rPr>
        <w:t xml:space="preserve"> and other professional bodies, and leadership positions held, in chronological order, that demonstrate that the nominee has </w:t>
      </w:r>
      <w:r w:rsidRPr="000E6287">
        <w:rPr>
          <w:rFonts w:eastAsia="Cambria" w:cs="Arial"/>
          <w:b/>
          <w:noProof/>
          <w:color w:val="221D58"/>
          <w:sz w:val="22"/>
        </w:rPr>
        <w:t>attained eminence in the field of business valuation</w:t>
      </w:r>
      <w:r w:rsidRPr="000E6287">
        <w:rPr>
          <w:rFonts w:eastAsia="Cambria" w:cs="Arial"/>
          <w:noProof/>
          <w:color w:val="221D58"/>
          <w:sz w:val="22"/>
        </w:rPr>
        <w:t>, including but not limited to exceptional leadership and high visibility positions held, awards and distinctions received, etc.</w:t>
      </w:r>
    </w:p>
    <w:p w14:paraId="39E6FC55" w14:textId="55A24214" w:rsidR="00C141B1" w:rsidRDefault="00C141B1" w:rsidP="00C141B1">
      <w:pPr>
        <w:ind w:left="900"/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Year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hievement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0AB8C10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</w:p>
    <w:p w14:paraId="60D846C3" w14:textId="28AAB56D" w:rsidR="00941814" w:rsidRDefault="00941814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>
        <w:rPr>
          <w:caps w:val="0"/>
          <w:sz w:val="28"/>
          <w:szCs w:val="28"/>
        </w:rPr>
        <w:t xml:space="preserve">Provide a </w:t>
      </w:r>
      <w:r w:rsidRPr="00E877AE">
        <w:rPr>
          <w:caps w:val="0"/>
          <w:sz w:val="28"/>
          <w:szCs w:val="28"/>
        </w:rPr>
        <w:t xml:space="preserve">summary paragraph explaining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have nominated the nominee and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believe the nominee meets the criteria for designation of </w:t>
      </w:r>
      <w:r w:rsidR="008F148A">
        <w:rPr>
          <w:caps w:val="0"/>
          <w:sz w:val="28"/>
          <w:szCs w:val="28"/>
        </w:rPr>
        <w:t>Life Member</w:t>
      </w:r>
    </w:p>
    <w:p w14:paraId="641F87A5" w14:textId="77777777" w:rsidR="00941814" w:rsidRPr="00E877AE" w:rsidRDefault="00941814" w:rsidP="00941814"/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000000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12A6F32F" w14:textId="263EFE12" w:rsidR="005E2C75" w:rsidRDefault="005E2C75" w:rsidP="00C141B1"/>
    <w:p w14:paraId="59A5C0FE" w14:textId="17907075" w:rsidR="005E2C75" w:rsidRDefault="005E2C75" w:rsidP="00C141B1"/>
    <w:p w14:paraId="1B36E949" w14:textId="13C1A835" w:rsidR="005E2C75" w:rsidRDefault="005E2C75" w:rsidP="00C141B1"/>
    <w:p w14:paraId="075EAA56" w14:textId="1DB724C6" w:rsidR="005E2C75" w:rsidRDefault="005E2C75" w:rsidP="00C141B1"/>
    <w:sectPr w:rsidR="005E2C75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AD7A2" w14:textId="77777777" w:rsidR="00E13C31" w:rsidRDefault="00E13C31" w:rsidP="000B349B">
      <w:pPr>
        <w:spacing w:line="240" w:lineRule="auto"/>
      </w:pPr>
      <w:r>
        <w:separator/>
      </w:r>
    </w:p>
  </w:endnote>
  <w:endnote w:type="continuationSeparator" w:id="0">
    <w:p w14:paraId="35BC36FE" w14:textId="77777777" w:rsidR="00E13C31" w:rsidRDefault="00E13C31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5A40F8">
      <w:rPr>
        <w:rStyle w:val="PageNumber"/>
        <w:noProof/>
      </w:rPr>
      <w:t>1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07DFA" w14:textId="77777777" w:rsidR="00E13C31" w:rsidRDefault="00E13C31" w:rsidP="000B349B">
      <w:pPr>
        <w:spacing w:line="240" w:lineRule="auto"/>
      </w:pPr>
      <w:r>
        <w:separator/>
      </w:r>
    </w:p>
  </w:footnote>
  <w:footnote w:type="continuationSeparator" w:id="0">
    <w:p w14:paraId="24C4D6A3" w14:textId="77777777" w:rsidR="00E13C31" w:rsidRDefault="00E13C31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465241808">
    <w:abstractNumId w:val="3"/>
  </w:num>
  <w:num w:numId="2" w16cid:durableId="85922607">
    <w:abstractNumId w:val="6"/>
  </w:num>
  <w:num w:numId="3" w16cid:durableId="1888685083">
    <w:abstractNumId w:val="5"/>
  </w:num>
  <w:num w:numId="4" w16cid:durableId="1901093241">
    <w:abstractNumId w:val="4"/>
  </w:num>
  <w:num w:numId="5" w16cid:durableId="804928177">
    <w:abstractNumId w:val="2"/>
  </w:num>
  <w:num w:numId="6" w16cid:durableId="763496044">
    <w:abstractNumId w:val="0"/>
  </w:num>
  <w:num w:numId="7" w16cid:durableId="33962896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63333"/>
    <w:rsid w:val="000978E8"/>
    <w:rsid w:val="000B0AA9"/>
    <w:rsid w:val="000B2B68"/>
    <w:rsid w:val="000B349B"/>
    <w:rsid w:val="000C09AF"/>
    <w:rsid w:val="000C5BD3"/>
    <w:rsid w:val="000E6287"/>
    <w:rsid w:val="000E6D65"/>
    <w:rsid w:val="000F7A28"/>
    <w:rsid w:val="00121225"/>
    <w:rsid w:val="00134812"/>
    <w:rsid w:val="001623A4"/>
    <w:rsid w:val="001675EA"/>
    <w:rsid w:val="001818E7"/>
    <w:rsid w:val="00182CE4"/>
    <w:rsid w:val="001B36B4"/>
    <w:rsid w:val="001B66C6"/>
    <w:rsid w:val="001C349E"/>
    <w:rsid w:val="001C728A"/>
    <w:rsid w:val="001D6090"/>
    <w:rsid w:val="00210A22"/>
    <w:rsid w:val="00211998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7814"/>
    <w:rsid w:val="003A0EE9"/>
    <w:rsid w:val="003B0044"/>
    <w:rsid w:val="003B0C98"/>
    <w:rsid w:val="003B2995"/>
    <w:rsid w:val="003B5D0F"/>
    <w:rsid w:val="003C00E5"/>
    <w:rsid w:val="003C20F3"/>
    <w:rsid w:val="003E2959"/>
    <w:rsid w:val="003F2779"/>
    <w:rsid w:val="003F3DBF"/>
    <w:rsid w:val="00411125"/>
    <w:rsid w:val="0041134C"/>
    <w:rsid w:val="00445AAC"/>
    <w:rsid w:val="004503A9"/>
    <w:rsid w:val="004514C8"/>
    <w:rsid w:val="0045797D"/>
    <w:rsid w:val="00460BF0"/>
    <w:rsid w:val="00463EA4"/>
    <w:rsid w:val="0047602A"/>
    <w:rsid w:val="004764B6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445F0"/>
    <w:rsid w:val="00554373"/>
    <w:rsid w:val="00564D06"/>
    <w:rsid w:val="005658A8"/>
    <w:rsid w:val="0058130B"/>
    <w:rsid w:val="00587285"/>
    <w:rsid w:val="005A40F8"/>
    <w:rsid w:val="005A457E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0652D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113BC"/>
    <w:rsid w:val="00741F45"/>
    <w:rsid w:val="00765E1E"/>
    <w:rsid w:val="0078340D"/>
    <w:rsid w:val="00784522"/>
    <w:rsid w:val="00784ADC"/>
    <w:rsid w:val="00791E92"/>
    <w:rsid w:val="00795C5B"/>
    <w:rsid w:val="007A3833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809CB"/>
    <w:rsid w:val="008A6AB2"/>
    <w:rsid w:val="008B2BD8"/>
    <w:rsid w:val="008C72C2"/>
    <w:rsid w:val="008E0FF3"/>
    <w:rsid w:val="008E6ABA"/>
    <w:rsid w:val="008E6C70"/>
    <w:rsid w:val="008F148A"/>
    <w:rsid w:val="00906B9A"/>
    <w:rsid w:val="00914719"/>
    <w:rsid w:val="00940AAB"/>
    <w:rsid w:val="00941814"/>
    <w:rsid w:val="00944A51"/>
    <w:rsid w:val="00953E11"/>
    <w:rsid w:val="0097107F"/>
    <w:rsid w:val="00972937"/>
    <w:rsid w:val="00972C7B"/>
    <w:rsid w:val="0097353D"/>
    <w:rsid w:val="00975FB4"/>
    <w:rsid w:val="0098094F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5984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AC5309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23AAC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B7883"/>
    <w:rsid w:val="00CC4771"/>
    <w:rsid w:val="00CE1A6F"/>
    <w:rsid w:val="00CE321A"/>
    <w:rsid w:val="00CE3DAA"/>
    <w:rsid w:val="00CF3ED9"/>
    <w:rsid w:val="00CF59CB"/>
    <w:rsid w:val="00D04A90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D2BD5"/>
    <w:rsid w:val="00DD539C"/>
    <w:rsid w:val="00DF260D"/>
    <w:rsid w:val="00E12D10"/>
    <w:rsid w:val="00E13C31"/>
    <w:rsid w:val="00E24E85"/>
    <w:rsid w:val="00E37196"/>
    <w:rsid w:val="00E55CFF"/>
    <w:rsid w:val="00E62A22"/>
    <w:rsid w:val="00E70CB5"/>
    <w:rsid w:val="00E81DC5"/>
    <w:rsid w:val="00EA2BAB"/>
    <w:rsid w:val="00EB2C41"/>
    <w:rsid w:val="00EB5835"/>
    <w:rsid w:val="00EC1B40"/>
    <w:rsid w:val="00EC297D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5193F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ne.sawchuk@cbvinstitute.com" TargetMode="External"/><Relationship Id="rId18" Type="http://schemas.openxmlformats.org/officeDocument/2006/relationships/hyperlink" Target="https://cbvinstitute.com/wp-content/uploads/2020/02/Designating-Life-Member-Eng-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deborah.hanlon@cbvinstitute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AE8A633256D4265BFE38253C25D2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77D13-E7A8-49CF-BB12-B7C475AB730A}"/>
      </w:docPartPr>
      <w:docPartBody>
        <w:p w:rsidR="00000000" w:rsidRDefault="00915C07" w:rsidP="00915C07">
          <w:pPr>
            <w:pStyle w:val="EAE8A633256D4265BFE38253C25D2A2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1267E742394146D6B2620114DAF4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7B1B2-8E45-4260-AC21-6238C06A1365}"/>
      </w:docPartPr>
      <w:docPartBody>
        <w:p w:rsidR="00000000" w:rsidRDefault="00915C07" w:rsidP="00915C07">
          <w:pPr>
            <w:pStyle w:val="1267E742394146D6B2620114DAF46A6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05831F997E9C4322807AE9795FBC0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16C13-6468-4241-872A-04485009D49D}"/>
      </w:docPartPr>
      <w:docPartBody>
        <w:p w:rsidR="00000000" w:rsidRDefault="00915C07" w:rsidP="00915C07">
          <w:pPr>
            <w:pStyle w:val="05831F997E9C4322807AE9795FBC0866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4503A9"/>
    <w:rsid w:val="008E3505"/>
    <w:rsid w:val="00915C07"/>
    <w:rsid w:val="00950592"/>
    <w:rsid w:val="00AA14BA"/>
    <w:rsid w:val="00AD7392"/>
    <w:rsid w:val="00CE0256"/>
    <w:rsid w:val="00EC4F7C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5C07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  <w:style w:type="paragraph" w:customStyle="1" w:styleId="EAE8A633256D4265BFE38253C25D2A23">
    <w:name w:val="EAE8A633256D4265BFE38253C25D2A23"/>
    <w:rsid w:val="00915C07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1267E742394146D6B2620114DAF46A61">
    <w:name w:val="1267E742394146D6B2620114DAF46A61"/>
    <w:rsid w:val="00915C07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05831F997E9C4322807AE9795FBC0866">
    <w:name w:val="05831F997E9C4322807AE9795FBC0866"/>
    <w:rsid w:val="00915C07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BFF43401B6294AAAF27CA3A324FD1E" ma:contentTypeVersion="14" ma:contentTypeDescription="Create a new document." ma:contentTypeScope="" ma:versionID="1f923b10071cfdb2176391a1ebdbe5f4">
  <xsd:schema xmlns:xsd="http://www.w3.org/2001/XMLSchema" xmlns:xs="http://www.w3.org/2001/XMLSchema" xmlns:p="http://schemas.microsoft.com/office/2006/metadata/properties" xmlns:ns1="http://schemas.microsoft.com/sharepoint/v3" xmlns:ns2="b07d29a4-11e9-4627-91b4-be60bf7b6c55" xmlns:ns3="0bc08a7b-2cde-441d-8375-9814c465f0a5" targetNamespace="http://schemas.microsoft.com/office/2006/metadata/properties" ma:root="true" ma:fieldsID="7f22fe481c384db506721cc1dd635c02" ns1:_="" ns2:_="" ns3:_="">
    <xsd:import namespace="http://schemas.microsoft.com/sharepoint/v3"/>
    <xsd:import namespace="b07d29a4-11e9-4627-91b4-be60bf7b6c55"/>
    <xsd:import namespace="0bc08a7b-2cde-441d-8375-9814c465f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29a4-11e9-4627-91b4-be60bf7b6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860e51-e3d9-4235-bcd0-6693ef24ea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08a7b-2cde-441d-8375-9814c465f0a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5faa2161-bda2-481e-9d7a-b33e5915e25d}" ma:internalName="TaxCatchAll" ma:showField="CatchAllData" ma:web="0bc08a7b-2cde-441d-8375-9814c465f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07d29a4-11e9-4627-91b4-be60bf7b6c55">
      <Terms xmlns="http://schemas.microsoft.com/office/infopath/2007/PartnerControls"/>
    </lcf76f155ced4ddcb4097134ff3c332f>
    <TaxCatchAll xmlns="0bc08a7b-2cde-441d-8375-9814c465f0a5" xsi:nil="true"/>
  </documentManagement>
</p:properties>
</file>

<file path=customXml/itemProps1.xml><?xml version="1.0" encoding="utf-8"?>
<ds:datastoreItem xmlns:ds="http://schemas.openxmlformats.org/officeDocument/2006/customXml" ds:itemID="{C938B691-3D66-4AFC-897D-AC6E1BA75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7d29a4-11e9-4627-91b4-be60bf7b6c55"/>
    <ds:schemaRef ds:uri="0bc08a7b-2cde-441d-8375-9814c465f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4DD823-14C9-4461-A780-F4D6061350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F64963-863A-4530-B9AB-C80C483A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1731AA-D8BD-4BA3-82AE-CE5824146E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07d29a4-11e9-4627-91b4-be60bf7b6c55"/>
    <ds:schemaRef ds:uri="0bc08a7b-2cde-441d-8375-9814c465f0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40</Words>
  <Characters>3888</Characters>
  <Application>Microsoft Office Word</Application>
  <DocSecurity>0</DocSecurity>
  <Lines>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Deborah Hanlon</cp:lastModifiedBy>
  <cp:revision>15</cp:revision>
  <cp:lastPrinted>2018-11-22T02:21:00Z</cp:lastPrinted>
  <dcterms:created xsi:type="dcterms:W3CDTF">2020-09-09T16:32:00Z</dcterms:created>
  <dcterms:modified xsi:type="dcterms:W3CDTF">2025-10-0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FF43401B6294AAAF27CA3A324FD1E</vt:lpwstr>
  </property>
  <property fmtid="{D5CDD505-2E9C-101B-9397-08002B2CF9AE}" pid="3" name="Order">
    <vt:r8>1957000</vt:r8>
  </property>
  <property fmtid="{D5CDD505-2E9C-101B-9397-08002B2CF9AE}" pid="4" name="MediaServiceImageTags">
    <vt:lpwstr/>
  </property>
</Properties>
</file>